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c0809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. Sirve a la vez como instrumento para controlar la alineación del portafolio de servicios con las áreas de negocio objeto de este diagnóstico. Con la vista funcional SOA podremos más adelante soportar a las áreas y a los requerimientos claves d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rPr>
          <w:bCs/>
          <w:b/>
        </w:rPr>
        <w:t xml:space="preserve">Importante</w:t>
      </w:r>
      <w:r>
        <w:t xml:space="preserve">. La vista funcional muestra que existe poca información de los conectores entre las capacidades de negocio del FNA. Esto impacta la manera cómo una capacidad soporta a otra, a la vez que dificulta el controlar las tecnologías involucradas en tales conexiones.</w:t>
      </w:r>
    </w:p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46:32Z</dcterms:created>
  <dcterms:modified xsi:type="dcterms:W3CDTF">2023-01-16T15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